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62E59D05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4B19DE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69A92654" w:rsidR="00F250B6" w:rsidRPr="00F250B6" w:rsidRDefault="006A0B53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006A0B53">
              <w:rPr>
                <w:rFonts w:eastAsia="Times New Roman"/>
                <w:lang w:eastAsia="en-GB"/>
              </w:rPr>
              <w:t xml:space="preserve">View request and download request button in ward in </w:t>
            </w:r>
            <w:r w:rsidR="00F83959">
              <w:rPr>
                <w:rFonts w:eastAsia="Times New Roman"/>
                <w:lang w:eastAsia="en-GB"/>
              </w:rPr>
              <w:t>OCM</w:t>
            </w:r>
            <w:r w:rsidRPr="006A0B53">
              <w:rPr>
                <w:rFonts w:eastAsia="Times New Roman"/>
                <w:lang w:eastAsia="en-GB"/>
              </w:rPr>
              <w:t xml:space="preserve"> test</w:t>
            </w:r>
            <w:r>
              <w:rPr>
                <w:rFonts w:eastAsia="Times New Roman"/>
                <w:lang w:eastAsia="en-GB"/>
              </w:rPr>
              <w:t>.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6CE7EE11" w:rsidR="00F250B6" w:rsidRPr="00F250B6" w:rsidRDefault="006F5B6B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abdullah</w:t>
            </w:r>
            <w:r w:rsidR="21A77B45" w:rsidRPr="4C87BC9E">
              <w:rPr>
                <w:rFonts w:eastAsia="Times New Roman"/>
                <w:lang w:eastAsia="en-GB"/>
              </w:rPr>
              <w:t xml:space="preserve">, </w:t>
            </w:r>
            <w:r w:rsidR="00613076">
              <w:rPr>
                <w:rFonts w:eastAsia="Times New Roman"/>
                <w:lang w:eastAsia="en-GB"/>
              </w:rPr>
              <w:t>Sufyan</w:t>
            </w:r>
            <w:r>
              <w:rPr>
                <w:rFonts w:eastAsia="Times New Roman"/>
                <w:lang w:eastAsia="en-GB"/>
              </w:rPr>
              <w:t>,saif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3E2F2462" w:rsidR="00F250B6" w:rsidRPr="00F250B6" w:rsidRDefault="0061307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Hamz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5C70379E" w:rsidR="00F250B6" w:rsidRPr="00F250B6" w:rsidRDefault="00FD194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</w:t>
            </w:r>
            <w:r w:rsidR="0042400D">
              <w:rPr>
                <w:rFonts w:eastAsia="Times New Roman"/>
                <w:lang w:eastAsia="en-GB"/>
              </w:rPr>
              <w:t>ufy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3A9369DF" w:rsidR="00F250B6" w:rsidRPr="00F250B6" w:rsidRDefault="00FD194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04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</w:t>
            </w:r>
            <w:r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3D51C128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  <w:r w:rsidR="00307618">
              <w:rPr>
                <w:rFonts w:eastAsia="Times New Roman"/>
                <w:lang w:eastAsia="en-GB"/>
              </w:rPr>
              <w:t xml:space="preserve"> test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1E558B56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r w:rsidR="00BF5B72">
              <w:rPr>
                <w:rFonts w:eastAsia="Times New Roman"/>
                <w:lang w:eastAsia="en-GB"/>
              </w:rPr>
              <w:t>sufyan</w:t>
            </w:r>
            <w:r w:rsidRPr="4C87BC9E">
              <w:rPr>
                <w:rFonts w:eastAsia="Times New Roman"/>
                <w:lang w:eastAsia="en-GB"/>
              </w:rPr>
              <w:t>@ocmsoftware.ie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179EF7E4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BF5B72">
              <w:rPr>
                <w:rFonts w:eastAsia="Times New Roman"/>
                <w:lang w:eastAsia="en-GB"/>
              </w:rPr>
              <w:t>123456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21D721D5" w:rsidR="00F250B6" w:rsidRPr="00F250B6" w:rsidRDefault="003334B0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003334B0">
              <w:rPr>
                <w:rFonts w:eastAsia="Times New Roman"/>
                <w:lang w:eastAsia="en-GB"/>
              </w:rPr>
              <w:t xml:space="preserve">View request and download request button in ward in </w:t>
            </w:r>
            <w:r w:rsidR="00A6134C">
              <w:rPr>
                <w:rFonts w:eastAsia="Times New Roman"/>
                <w:lang w:eastAsia="en-GB"/>
              </w:rPr>
              <w:t>OCM</w:t>
            </w:r>
            <w:r w:rsidRPr="003334B0">
              <w:rPr>
                <w:rFonts w:eastAsia="Times New Roman"/>
                <w:lang w:eastAsia="en-GB"/>
              </w:rPr>
              <w:t xml:space="preserve"> test</w:t>
            </w:r>
            <w:r>
              <w:rPr>
                <w:rFonts w:eastAsia="Times New Roman"/>
                <w:lang w:eastAsia="en-GB"/>
              </w:rPr>
              <w:t>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8E51B6">
        <w:trPr>
          <w:trHeight w:val="593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3D686C91" w:rsidR="00952A36" w:rsidRPr="00F250B6" w:rsidRDefault="004B19D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generate sample # 369693 from NA against patient test Bob Chart # 248380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6E4DDB15" w:rsidR="00F250B6" w:rsidRPr="00F250B6" w:rsidRDefault="004B19DE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Sample ordered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A0C26" w:rsidRPr="00F250B6" w14:paraId="1E42C030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764688" w14:textId="01D3BC72" w:rsidR="00BA0C26" w:rsidRPr="00F250B6" w:rsidRDefault="00BA0C2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7CB05D" w14:textId="29030F77" w:rsidR="00BA0C26" w:rsidRDefault="00BA0C2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opened ward enquiry against patient test Bob from request list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6BB45" w14:textId="63C73684" w:rsidR="00BA0C26" w:rsidRDefault="00BA0C26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Against sample # 369693, download report button and view request not shown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20CB3DF4" w14:textId="4AE3A40E" w:rsidR="00BA0C26" w:rsidRPr="00F250B6" w:rsidRDefault="00BA0C2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Expected 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30148518" w14:textId="6FECBBAF" w:rsidR="00BA0C26" w:rsidRPr="00F250B6" w:rsidRDefault="00BA0C2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C426A" w:rsidRPr="00F250B6" w14:paraId="1ACFE84C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7521A5" w14:textId="350F7950" w:rsidR="00BC426A" w:rsidRDefault="00BC426A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8756F" w14:textId="6B3FC990" w:rsidR="00BC426A" w:rsidRDefault="00BC426A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clicked on the back arrow to sample # 81000140 which is an OCM sample.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DDE989" w14:textId="1B487D57" w:rsidR="00BC426A" w:rsidRDefault="00BC426A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Download button and view request button shown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6554E7D0" w14:textId="47FB0C54" w:rsidR="00BC426A" w:rsidRDefault="00BC61E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54DF580" w14:textId="4EB42201" w:rsidR="00BC426A" w:rsidRDefault="00BC61E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0D505A2D" w14:textId="3030146C" w:rsidR="7E04DABB" w:rsidRDefault="7E04DABB" w:rsidP="7E04DABB"/>
    <w:p w14:paraId="3F8C30E7" w14:textId="003CD434" w:rsidR="007E437F" w:rsidRDefault="007E437F" w:rsidP="7E04DABB"/>
    <w:p w14:paraId="649284D3" w14:textId="3E331D4F" w:rsidR="007E437F" w:rsidRDefault="007E437F" w:rsidP="7E04DABB">
      <w:pPr>
        <w:rPr>
          <w:b/>
          <w:bCs/>
          <w:u w:val="single"/>
        </w:rPr>
      </w:pPr>
    </w:p>
    <w:p w14:paraId="49F84620" w14:textId="4600A31A" w:rsidR="00D209C7" w:rsidRDefault="00D209C7" w:rsidP="7E04DABB">
      <w:pPr>
        <w:rPr>
          <w:b/>
          <w:bCs/>
          <w:u w:val="single"/>
        </w:rPr>
      </w:pPr>
    </w:p>
    <w:p w14:paraId="37E77225" w14:textId="77777777" w:rsidR="007E437F" w:rsidRPr="007E437F" w:rsidRDefault="007E437F" w:rsidP="7E04DABB">
      <w:pPr>
        <w:rPr>
          <w:b/>
          <w:bCs/>
          <w:u w:val="single"/>
        </w:rPr>
      </w:pPr>
    </w:p>
    <w:sectPr w:rsidR="007E437F" w:rsidRPr="007E437F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1F79B8"/>
    <w:rsid w:val="002013CE"/>
    <w:rsid w:val="00307618"/>
    <w:rsid w:val="00323CA5"/>
    <w:rsid w:val="0033017B"/>
    <w:rsid w:val="003334B0"/>
    <w:rsid w:val="00393168"/>
    <w:rsid w:val="0042400D"/>
    <w:rsid w:val="00434429"/>
    <w:rsid w:val="00441077"/>
    <w:rsid w:val="00453744"/>
    <w:rsid w:val="004B19DE"/>
    <w:rsid w:val="004C36FF"/>
    <w:rsid w:val="005A0350"/>
    <w:rsid w:val="005D6B38"/>
    <w:rsid w:val="00613076"/>
    <w:rsid w:val="00630AFF"/>
    <w:rsid w:val="00651AE6"/>
    <w:rsid w:val="00656885"/>
    <w:rsid w:val="006938D0"/>
    <w:rsid w:val="006A0B53"/>
    <w:rsid w:val="006F5B6B"/>
    <w:rsid w:val="006F7E32"/>
    <w:rsid w:val="007E0046"/>
    <w:rsid w:val="007E437F"/>
    <w:rsid w:val="008357CF"/>
    <w:rsid w:val="00852905"/>
    <w:rsid w:val="00881856"/>
    <w:rsid w:val="008E51B6"/>
    <w:rsid w:val="0091104D"/>
    <w:rsid w:val="00925244"/>
    <w:rsid w:val="00952A36"/>
    <w:rsid w:val="00961389"/>
    <w:rsid w:val="00963F32"/>
    <w:rsid w:val="009E5E5F"/>
    <w:rsid w:val="00A24110"/>
    <w:rsid w:val="00A6134C"/>
    <w:rsid w:val="00A84407"/>
    <w:rsid w:val="00AB0451"/>
    <w:rsid w:val="00AE345D"/>
    <w:rsid w:val="00AF7D03"/>
    <w:rsid w:val="00B8095E"/>
    <w:rsid w:val="00BA0C26"/>
    <w:rsid w:val="00BC426A"/>
    <w:rsid w:val="00BC61EE"/>
    <w:rsid w:val="00BD4008"/>
    <w:rsid w:val="00BF5B72"/>
    <w:rsid w:val="00C14988"/>
    <w:rsid w:val="00C20C10"/>
    <w:rsid w:val="00C307BB"/>
    <w:rsid w:val="00C34B3F"/>
    <w:rsid w:val="00C4618F"/>
    <w:rsid w:val="00C72046"/>
    <w:rsid w:val="00CE30DB"/>
    <w:rsid w:val="00D209C7"/>
    <w:rsid w:val="00DC650B"/>
    <w:rsid w:val="00DF7822"/>
    <w:rsid w:val="00E0251A"/>
    <w:rsid w:val="00E167FD"/>
    <w:rsid w:val="00E24B6A"/>
    <w:rsid w:val="00E57368"/>
    <w:rsid w:val="00ED4438"/>
    <w:rsid w:val="00F1425A"/>
    <w:rsid w:val="00F250B6"/>
    <w:rsid w:val="00F40DCA"/>
    <w:rsid w:val="00F52590"/>
    <w:rsid w:val="00F65AA3"/>
    <w:rsid w:val="00F83959"/>
    <w:rsid w:val="00FA1499"/>
    <w:rsid w:val="00FD1946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56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13</cp:revision>
  <dcterms:created xsi:type="dcterms:W3CDTF">2023-05-04T15:28:00Z</dcterms:created>
  <dcterms:modified xsi:type="dcterms:W3CDTF">2023-05-04T15:56:00Z</dcterms:modified>
</cp:coreProperties>
</file>